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 Luc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t. Lucia received a score of 50.9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t. Lucia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Lucia received a score of</w:t>
      </w:r>
      <w:r>
        <w:t xml:space="preserve"> </w:t>
      </w:r>
      <w:r>
        <w:rPr>
          <w:b/>
        </w:rPr>
        <w:t xml:space="preserve">55.9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t. Lucia received a score of 4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t. Lucia received a score of 47.5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t. Lucia received a score of 2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t. Lucia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t. Luci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t. Lucia received a score of 0.2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t. Luc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t. Lucia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t. Lucia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t. Lucia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t. Lucia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t. Lucia received a score of 0.4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t. Luci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t. Lucia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t. Lucia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Luc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Luc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Luc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St.%20Luc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Luc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St.%20Luc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Luc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St.%20Luc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Luc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St.%20Luc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Luc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St.%20Luc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St.%20Luc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St.%20Luc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St.%20Luc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St.%20Luc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St.%20Luc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 Luc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07, 20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 2011, 2012,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12</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 Luc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8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Lucia Country Report</dc:title>
  <dc:creator>SPI Team</dc:creator>
  <cp:keywords/>
  <dcterms:created xsi:type="dcterms:W3CDTF">2021-05-25T11:53:51Z</dcterms:created>
  <dcterms:modified xsi:type="dcterms:W3CDTF">2021-05-25T11: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